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CD4E78" w14:textId="6055D669" w:rsidR="00431823" w:rsidRDefault="001A784E">
      <w:pPr>
        <w:pStyle w:val="Title"/>
      </w:pPr>
      <w:r>
        <w:t>This is a title</w:t>
      </w:r>
    </w:p>
    <w:p w14:paraId="20CD4E79" w14:textId="77777777" w:rsidR="00431823" w:rsidRDefault="00662EF2">
      <w:pPr>
        <w:pStyle w:val="Author"/>
      </w:pPr>
      <w:r>
        <w:t>Pete Talbert</w:t>
      </w:r>
    </w:p>
    <w:p w14:paraId="20CD4E7A" w14:textId="109E1FD5" w:rsidR="00431823" w:rsidRDefault="00662EF2">
      <w:pPr>
        <w:pStyle w:val="Date"/>
      </w:pPr>
      <w:r>
        <w:t>8/20/2020</w:t>
      </w:r>
    </w:p>
    <w:p w14:paraId="1D37F50A" w14:textId="4AD731A6" w:rsidR="000033F4" w:rsidRDefault="00696E1B" w:rsidP="00696E1B">
      <w:pPr>
        <w:pStyle w:val="FirstParagraph"/>
      </w:pPr>
      <w:r>
        <w:t>This is the first paragraph.</w:t>
      </w:r>
    </w:p>
    <w:p w14:paraId="3C9897C7" w14:textId="30508C80" w:rsidR="00DD2B9C" w:rsidRPr="00DD2B9C" w:rsidRDefault="00DD2B9C" w:rsidP="00DD2B9C">
      <w:r>
        <w:t>This is normal text.</w:t>
      </w:r>
    </w:p>
    <w:p w14:paraId="7D72F8F5" w14:textId="7772F7EC" w:rsidR="000033F4" w:rsidRDefault="000033F4" w:rsidP="000033F4">
      <w:pPr>
        <w:pStyle w:val="Heading1"/>
      </w:pPr>
      <w:bookmarkStart w:id="0" w:name="introduction"/>
      <w:r>
        <w:t>This is a heading 1</w:t>
      </w:r>
    </w:p>
    <w:bookmarkEnd w:id="0"/>
    <w:p w14:paraId="20CD4E7B" w14:textId="3582C016" w:rsidR="00431823" w:rsidRDefault="00696E1B">
      <w:pPr>
        <w:pStyle w:val="Heading2"/>
      </w:pPr>
      <w:r>
        <w:t>This is a heading 2</w:t>
      </w:r>
    </w:p>
    <w:p w14:paraId="740FEEAB" w14:textId="5A5C407A" w:rsidR="00696E1B" w:rsidRDefault="00C6720A" w:rsidP="00C6720A">
      <w:pPr>
        <w:pStyle w:val="Heading3"/>
      </w:pPr>
      <w:r>
        <w:t>This is a heading 3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9576"/>
      </w:tblGrid>
      <w:tr w:rsidR="005638CD" w14:paraId="0A046FAD" w14:textId="77777777" w:rsidTr="005638CD">
        <w:tc>
          <w:tcPr>
            <w:tcW w:w="5000" w:type="pct"/>
            <w:tcBorders>
              <w:top w:val="nil"/>
              <w:left w:val="nil"/>
              <w:bottom w:val="single" w:sz="2" w:space="0" w:color="auto"/>
              <w:right w:val="nil"/>
            </w:tcBorders>
            <w:vAlign w:val="bottom"/>
          </w:tcPr>
          <w:p w14:paraId="6446659F" w14:textId="6165A5AE" w:rsidR="005638CD" w:rsidRDefault="005638CD" w:rsidP="005638CD">
            <w:pPr>
              <w:pStyle w:val="Compact"/>
            </w:pPr>
            <w:r>
              <w:t>This is a table</w:t>
            </w:r>
          </w:p>
        </w:tc>
      </w:tr>
    </w:tbl>
    <w:p w14:paraId="202277BE" w14:textId="77777777" w:rsidR="00EE17FE" w:rsidRPr="00EE17FE" w:rsidRDefault="00EE17FE" w:rsidP="00430640">
      <w:bookmarkStart w:id="1" w:name="_GoBack"/>
      <w:bookmarkEnd w:id="1"/>
    </w:p>
    <w:sectPr w:rsidR="00EE17FE" w:rsidRPr="00EE17F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6987E" w14:textId="77777777" w:rsidR="00662EF2" w:rsidRDefault="00662EF2">
      <w:pPr>
        <w:spacing w:after="0"/>
      </w:pPr>
      <w:r>
        <w:separator/>
      </w:r>
    </w:p>
  </w:endnote>
  <w:endnote w:type="continuationSeparator" w:id="0">
    <w:p w14:paraId="30FFA4E2" w14:textId="77777777" w:rsidR="00662EF2" w:rsidRDefault="00662E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43CB59" w14:textId="77777777" w:rsidR="00662EF2" w:rsidRDefault="00662EF2">
      <w:r>
        <w:separator/>
      </w:r>
    </w:p>
  </w:footnote>
  <w:footnote w:type="continuationSeparator" w:id="0">
    <w:p w14:paraId="61C1B1CB" w14:textId="77777777" w:rsidR="00662EF2" w:rsidRDefault="00662E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7EE22C3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0B2C0C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809E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F82BB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A06D2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5B431E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22457E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F4643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F9C1A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43A67E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E8E19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033F4"/>
    <w:rsid w:val="00011C8B"/>
    <w:rsid w:val="001A5A4B"/>
    <w:rsid w:val="001A784E"/>
    <w:rsid w:val="00430640"/>
    <w:rsid w:val="00431823"/>
    <w:rsid w:val="004E29B3"/>
    <w:rsid w:val="005638CD"/>
    <w:rsid w:val="00590D07"/>
    <w:rsid w:val="00662EF2"/>
    <w:rsid w:val="00696E1B"/>
    <w:rsid w:val="00704EBD"/>
    <w:rsid w:val="0076712F"/>
    <w:rsid w:val="00784D58"/>
    <w:rsid w:val="007C2373"/>
    <w:rsid w:val="00811732"/>
    <w:rsid w:val="00824D08"/>
    <w:rsid w:val="00880B27"/>
    <w:rsid w:val="008D6863"/>
    <w:rsid w:val="00975312"/>
    <w:rsid w:val="00B86B75"/>
    <w:rsid w:val="00BC48D5"/>
    <w:rsid w:val="00C36279"/>
    <w:rsid w:val="00C6720A"/>
    <w:rsid w:val="00DD2B9C"/>
    <w:rsid w:val="00E315A3"/>
    <w:rsid w:val="00EE17FE"/>
    <w:rsid w:val="00F23291"/>
    <w:rsid w:val="00FB1E7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CD4E78"/>
  <w15:docId w15:val="{EFF93AA1-1CD9-4DEB-AF85-8F420B2627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811732"/>
  </w:style>
  <w:style w:type="table" w:styleId="TableGrid">
    <w:name w:val="Table Grid"/>
    <w:basedOn w:val="TableNormal"/>
    <w:rsid w:val="007C237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5494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24</Words>
  <Characters>143</Characters>
  <Application>Microsoft Office Word</Application>
  <DocSecurity>0</DocSecurity>
  <Lines>1</Lines>
  <Paragraphs>1</Paragraphs>
  <ScaleCrop>false</ScaleCrop>
  <Company/>
  <LinksUpToDate>false</LinksUpToDate>
  <CharactersWithSpaces>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Office IMDB Ratings</dc:title>
  <dc:creator>Pete Talbert</dc:creator>
  <cp:keywords/>
  <cp:lastModifiedBy>Talbert, Pete D.</cp:lastModifiedBy>
  <cp:revision>19</cp:revision>
  <dcterms:created xsi:type="dcterms:W3CDTF">2020-07-28T15:55:00Z</dcterms:created>
  <dcterms:modified xsi:type="dcterms:W3CDTF">2020-07-28T21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20/2020</vt:lpwstr>
  </property>
  <property fmtid="{D5CDD505-2E9C-101B-9397-08002B2CF9AE}" pid="3" name="output">
    <vt:lpwstr>word_document</vt:lpwstr>
  </property>
</Properties>
</file>